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s</w:t>
      </w:r>
      <w:r>
        <w:t xml:space="preserve"> </w:t>
      </w:r>
      <w:r>
        <w:t xml:space="preserve">to</w:t>
      </w:r>
      <w:r>
        <w:t xml:space="preserve"> </w:t>
      </w:r>
      <w:r>
        <w:t xml:space="preserve">the</w:t>
      </w:r>
      <w:r>
        <w:t xml:space="preserve"> </w:t>
      </w:r>
      <w:r>
        <w:t xml:space="preserve">Reviewer</w:t>
      </w:r>
    </w:p>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t xml:space="preserve">Referees’ comments to the author(s):</w:t>
      </w:r>
    </w:p>
    <w:p>
      <w:pPr>
        <w:pStyle w:val="BodyText"/>
      </w:pPr>
      <w:r>
        <w:t xml:space="preserve">Referee: 1</w:t>
      </w:r>
    </w:p>
    <w:p>
      <w:pPr>
        <w:pStyle w:val="BodyText"/>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rPr>
          <w:bCs/>
          <w:b/>
        </w:rPr>
        <w:t xml:space="preserve">RESPONSE: We have now carefully reviewed the text and rewritten the description of acronyms (TWI and CII) in the results section to make it clearer for readers.</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rPr>
          <w:bCs/>
          <w:b/>
        </w:rPr>
        <w:t xml:space="preserve">RESPONSE: Thanks for this suggestion. We have now revised the Results section to remove some redundant statistical details that are reported in figures. We have also reorganised some text so that the statements that correspond to each prediction are highlighted at the start of each section. We hope that the results and their alignment with the predictions are clearer now.</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rPr>
          <w:iCs/>
          <w:i/>
        </w:rP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rPr>
          <w:bCs/>
          <w:b/>
        </w:rPr>
        <w:t xml:space="preserve">RESPONSE: Thanks for this suggestion. We have now included a supplementary table (Table S1) that details the response of specific species to specific drought events. This summary highlights our main message that the species responses are dissimilar across drought events. This table also includes available information on the IUCN categories of the species analysed (accessed in September 2025) where information was avaialable. Two of the species analysed are</w:t>
      </w:r>
      <w:r>
        <w:rPr>
          <w:bCs/>
          <w:b/>
        </w:rPr>
        <w:t xml:space="preserve"> </w:t>
      </w:r>
      <w:r>
        <w:rPr>
          <w:bCs/>
          <w:b/>
        </w:rPr>
        <w:t xml:space="preserve">“</w:t>
      </w:r>
      <w:r>
        <w:rPr>
          <w:bCs/>
          <w:b/>
        </w:rPr>
        <w:t xml:space="preserve">Endangered</w:t>
      </w:r>
      <w:r>
        <w:rPr>
          <w:bCs/>
          <w:b/>
        </w:rPr>
        <w:t xml:space="preserve">”</w:t>
      </w:r>
      <w:r>
        <w:rPr>
          <w:bCs/>
          <w:b/>
        </w:rPr>
        <w:t xml:space="preserve">, including</w:t>
      </w:r>
      <w:r>
        <w:rPr>
          <w:bCs/>
          <w:b/>
        </w:rPr>
        <w:t xml:space="preserve"> </w:t>
      </w:r>
      <w:r>
        <w:rPr>
          <w:iCs/>
          <w:i/>
          <w:bCs/>
          <w:b/>
        </w:rPr>
        <w:t xml:space="preserve">Afzelia xylocarpa</w:t>
      </w:r>
      <w:r>
        <w:rPr>
          <w:bCs/>
          <w:b/>
        </w:rPr>
        <w:t xml:space="preserve">, the species that was discussed. There are also</w:t>
      </w:r>
      <w:r>
        <w:rPr>
          <w:bCs/>
          <w:b/>
        </w:rPr>
        <w:t xml:space="preserve"> </w:t>
      </w:r>
      <w:r>
        <w:rPr>
          <w:bCs/>
          <w:b/>
        </w:rPr>
        <w:t xml:space="preserve">“</w:t>
      </w:r>
      <w:r>
        <w:rPr>
          <w:bCs/>
          <w:b/>
        </w:rPr>
        <w:t xml:space="preserve">Vulnerable</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Data Deficient</w:t>
      </w:r>
      <w:r>
        <w:rPr>
          <w:bCs/>
          <w:b/>
        </w:rPr>
        <w:t xml:space="preserve">”</w:t>
      </w:r>
      <w:r>
        <w:rPr>
          <w:bCs/>
          <w:b/>
        </w:rPr>
        <w:t xml:space="preserve"> </w:t>
      </w:r>
      <w:r>
        <w:rPr>
          <w:bCs/>
          <w:b/>
        </w:rPr>
        <w:t xml:space="preserve">species in the list, some of which have consistent negative drought sensitivities. This table would therefore be useful for forest managers and conservation professionals and to guide species-specific research directions.</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 are summarised in Table 1. In summary, 2010 was a moderate drought that peaked in the dry season, 2015 was a severe drought that peaked in the wet season and 2020 was a moderate drought that peaked in the transition from dry to wet season. After moving the drought descriptions to the methods section, we have added this summary to set context for the results section.</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We have now clarified this in the text which now reads:</w:t>
      </w:r>
    </w:p>
    <w:p>
      <w:pPr>
        <w:pStyle w:val="BodyText"/>
      </w:pPr>
      <w:r>
        <w:t xml:space="preserve">“</w:t>
      </w:r>
      <w:r>
        <w:t xml:space="preserve">Predicted effects of CII on sensitivity decreased monotonically, with a decrease to negative sensitivities in category 4 and 5 in 2010, but all CII categories in 2015 and 2020 has similar predictions, showing that exposure was not associated with altered sensitivity.</w:t>
      </w:r>
      <w:r>
        <w:t xml:space="preserve">”</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suggestion. We have removed 2023 and 2024 from the x-axis. While we agree that there is a lot more to discuss and analyse from this figure, we wanted to be careful not to overinterpret the growth patterns without adequate analysis of other covariates. For example, the pattern of suppressed growth after the 2015 drought is not necessarily because of lag times in recovery but more likely because drought conditions were prolonged into 2016 - this was a multi-year drought - and El Nino conditions switched to La Nina only late in 2016, leading to a late monsoon. Our analysis was focussed on episodic droughts, and therefore we chose not to analyse and interpret the whole timeseries in this study. We recognise however, that lagged responses and compensatory responses would be important in such timeseries and hope to answer these as the dataset accumulat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bCs/>
          <w:b/>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We agree that there are several hydraulic strategies both above and belowground that might impact tree growth sensitivity to drought. We chose deciduousness as a simple, illustrative example of a strategy that might be associated with some of this variation. We agree that the timing of deciduousness may be an important factor to consider, as might leaf turgor loss point, wood density etc. and considering these would be a key direction for future analyses, but beyond the scope of the current analysis.</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rPr>
          <w:bCs/>
          <w:b/>
        </w:rPr>
        <w:t xml:space="preserve">RESPONSE: Thanks for this suggestion. The dotted line in Fig S6 was originally the 1:1 line - a strict null expectation. We have now added dashed lines for the significant correlations. Following the same logic, for S11 and S12, we have now removed lines for the non-significant correlations.</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s to the Reviewer</dc:title>
  <dc:creator/>
  <cp:keywords/>
  <dcterms:created xsi:type="dcterms:W3CDTF">2025-09-10T21:11:59Z</dcterms:created>
  <dcterms:modified xsi:type="dcterms:W3CDTF">2025-09-10T21: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